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E4D9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EE59182" w:rsidR="007B4A91" w:rsidRDefault="00D371A7">
      <w:pPr>
        <w:rPr>
          <w:sz w:val="28"/>
          <w:szCs w:val="28"/>
        </w:rPr>
      </w:pPr>
      <w:r>
        <w:rPr>
          <w:sz w:val="28"/>
          <w:szCs w:val="28"/>
        </w:rPr>
        <w:t xml:space="preserve">      Plant vs Zombies</w:t>
      </w:r>
    </w:p>
    <w:p w14:paraId="34A9E19B" w14:textId="77777777" w:rsidR="007B4A91" w:rsidRDefault="009E4D9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8023C44" w:rsidR="007B4A91" w:rsidRDefault="00D371A7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the Zombies</w:t>
      </w:r>
    </w:p>
    <w:p w14:paraId="3D632C61" w14:textId="77777777" w:rsidR="007B4A91" w:rsidRDefault="009E4D9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53BC0C1" w:rsidR="007B4A91" w:rsidRDefault="00D371A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is game is similar to the real plant vs zombie game in which plant </w:t>
      </w:r>
    </w:p>
    <w:p w14:paraId="6102F988" w14:textId="77777777" w:rsidR="007B4A91" w:rsidRDefault="009E4D9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605E6894" w14:textId="6EAF3F7C" w:rsidR="008321D4" w:rsidRDefault="008321D4" w:rsidP="008321D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re going to save us from the </w:t>
      </w:r>
      <w:proofErr w:type="gramStart"/>
      <w:r>
        <w:rPr>
          <w:sz w:val="28"/>
          <w:szCs w:val="28"/>
        </w:rPr>
        <w:t>zombies .</w:t>
      </w:r>
      <w:proofErr w:type="gramEnd"/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E4D9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E4D9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6A63B65" w:rsidR="007B4A91" w:rsidRDefault="008321D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nt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BAD5739" w:rsidR="007B4A91" w:rsidRDefault="008321D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kill Zomb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D61F90E" w:rsidR="007B4A91" w:rsidRDefault="008321D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8D66E35" w:rsidR="007B4A91" w:rsidRDefault="008321D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coming to eat our brain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418AF64F" w14:textId="77777777" w:rsidR="00C869E7" w:rsidRDefault="00C869E7">
      <w:pPr>
        <w:rPr>
          <w:noProof/>
          <w:sz w:val="28"/>
          <w:szCs w:val="28"/>
        </w:rPr>
      </w:pPr>
    </w:p>
    <w:p w14:paraId="1C560CE8" w14:textId="2983D4E4" w:rsidR="007B4A91" w:rsidRDefault="001A7721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5B8C1A1A" wp14:editId="3DBD7D7C">
            <wp:extent cx="5905500" cy="2711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7" t="29914" r="213" b="9259"/>
                    <a:stretch/>
                  </pic:blipFill>
                  <pic:spPr bwMode="auto">
                    <a:xfrm rot="10800000">
                      <a:off x="0" y="0"/>
                      <a:ext cx="5905500" cy="2711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39E5BE" w14:textId="77777777" w:rsidR="007B4A91" w:rsidRDefault="009E4D95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15788975" w:rsidR="007B4A91" w:rsidRDefault="009E4D95">
      <w:pPr>
        <w:rPr>
          <w:sz w:val="28"/>
          <w:szCs w:val="28"/>
        </w:rPr>
      </w:pPr>
      <w:r>
        <w:pict w14:anchorId="4F9B2C9F">
          <v:rect id="_x0000_i1032" style="width:468pt;height:1.5pt;mso-position-vertical:absolute" o:hralign="center" o:hrstd="t" o:hr="t" fillcolor="#a0a0a0" stroked="f"/>
        </w:pict>
      </w:r>
    </w:p>
    <w:p w14:paraId="6A534FF3" w14:textId="77777777" w:rsidR="007B4A91" w:rsidRDefault="009E4D95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0CCC00B" w14:textId="3B5BD397" w:rsidR="009E4D95" w:rsidRDefault="009E4D95">
      <w:r>
        <w:pict w14:anchorId="4F92B24E">
          <v:rect id="_x0000_i1034" style="width:0;height:1.5pt" o:hralign="center" o:hrstd="t" o:hr="t" fillcolor="#a0a0a0" stroked="f"/>
        </w:pict>
      </w:r>
      <w:r>
        <w:t>By adding animation of plant and zombies.</w:t>
      </w:r>
    </w:p>
    <w:p w14:paraId="0C0C921A" w14:textId="77777777" w:rsidR="009E4D95" w:rsidRDefault="009E4D95">
      <w:r>
        <w:t>By giving the score after killing any zombie.</w:t>
      </w:r>
    </w:p>
    <w:p w14:paraId="24B987DE" w14:textId="4CD11482" w:rsidR="007B4A91" w:rsidRDefault="009E4D95">
      <w:pPr>
        <w:rPr>
          <w:sz w:val="28"/>
          <w:szCs w:val="28"/>
        </w:rPr>
      </w:pP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A7721"/>
    <w:rsid w:val="00556965"/>
    <w:rsid w:val="0060087F"/>
    <w:rsid w:val="007B4A91"/>
    <w:rsid w:val="008321D4"/>
    <w:rsid w:val="00912E44"/>
    <w:rsid w:val="009E4D95"/>
    <w:rsid w:val="00C869E7"/>
    <w:rsid w:val="00D37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4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yant Yadav</cp:lastModifiedBy>
  <cp:revision>9</cp:revision>
  <dcterms:created xsi:type="dcterms:W3CDTF">2021-03-18T05:03:00Z</dcterms:created>
  <dcterms:modified xsi:type="dcterms:W3CDTF">2021-08-19T11:41:00Z</dcterms:modified>
</cp:coreProperties>
</file>